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c8ad9e5b07b0a59f057c887417e4de33765b664"/>
    <w:p>
      <w:pPr>
        <w:pStyle w:val="Heading1"/>
      </w:pPr>
      <w:r>
        <w:rPr>
          <w:bCs/>
          <w:b/>
        </w:rPr>
        <w:t xml:space="preserve">Cover Letter for Midwife Position in Russia Moscow</w:t>
      </w:r>
    </w:p>
    <w:p>
      <w:pPr>
        <w:pStyle w:val="FirstParagraph"/>
      </w:pPr>
      <w:r>
        <w:t xml:space="preserve">Dear Hiring Manager,</w:t>
      </w:r>
    </w:p>
    <w:p>
      <w:pPr>
        <w:pStyle w:val="BodyText"/>
      </w:pPr>
      <w:r>
        <w:t xml:space="preserve">I am writing to express my sincere interest in the Midwife position at a reputable healthcare institution in Russia Moscow. As a dedicated and experienced midwife with a passion for maternal and neonatal care, I am eager to contribute my skills, knowledge, and commitment to improving the health outcomes of women and newborns in this vibrant city. With over [X years] of experience in midwifery, I have developed a deep understanding of the unique challenges and opportunities within the Russian healthcare system. My goal is to align my professional expertise with your organization’s mission to provide compassionate, culturally sensitive care in Russia Moscow.</w:t>
      </w:r>
    </w:p>
    <w:bookmarkStart w:id="20" w:name="professional-background-and-expertise"/>
    <w:p>
      <w:pPr>
        <w:pStyle w:val="Heading2"/>
      </w:pPr>
      <w:r>
        <w:rPr>
          <w:bCs/>
          <w:b/>
        </w:rPr>
        <w:t xml:space="preserve">Professional Background and Expertise</w:t>
      </w:r>
    </w:p>
    <w:p>
      <w:pPr>
        <w:pStyle w:val="FirstParagraph"/>
      </w:pPr>
      <w:r>
        <w:t xml:space="preserve">As a certified Midwife, I have spent the last [X years] working in diverse healthcare settings, including hospitals, clinics, and community health centers. My experience spans prenatal care, labor and delivery support, postpartum care, and newborn care. In Russia Moscow specifically, I have had the opportunity to collaborate with local healthcare professionals to address the unique needs of patients in a culturally rich and fast-paced environment. This experience has reinforced my belief that midwifery is not just a profession but a calling—one rooted in empathy, expertise, and a commitment to empowering women throughout their reproductive journey.</w:t>
      </w:r>
    </w:p>
    <w:p>
      <w:pPr>
        <w:pStyle w:val="BodyText"/>
      </w:pPr>
      <w:r>
        <w:t xml:space="preserve">In Moscow, I have worked closely with both Russian and international patients, ensuring that care is tailored to individual needs while adhering to local regulations and standards. For example, I have supported expectant mothers through high-risk pregnancies by coordinating with obstetricians and other specialists. My ability to communicate effectively in [language(s), e.g., Russian and English] has allowed me to bridge cultural gaps and build trust with patients, which is critical in a city as diverse as Moscow. This experience has also equipped me with a nuanced understanding of the healthcare landscape in Russia, including the integration of traditional practices with modern medical advancements.</w:t>
      </w:r>
    </w:p>
    <w:bookmarkEnd w:id="20"/>
    <w:bookmarkStart w:id="21" w:name="key-skills-and-qualifications"/>
    <w:p>
      <w:pPr>
        <w:pStyle w:val="Heading2"/>
      </w:pPr>
      <w:r>
        <w:rPr>
          <w:bCs/>
          <w:b/>
        </w:rPr>
        <w:t xml:space="preserve">Key Skills and Qualifications</w:t>
      </w:r>
    </w:p>
    <w:p>
      <w:pPr>
        <w:pStyle w:val="FirstParagraph"/>
      </w:pPr>
      <w:r>
        <w:t xml:space="preserve">My qualifications include [mention relevant certifications, e.g., "a Master’s Degree in Midwifery from [University Name]" or "certification from the Russian Ministry of Health"]. I am proficient in conducting comprehensive prenatal assessments, monitoring fetal development, and managing labor complications. Additionally, I have extensive training in neonatal resuscitation and postpartum care, ensuring that both mothers and babies receive the highest standard of care. My clinical skills are complemented by a strong foundation in patient education, where I have empowered women to make informed decisions about their health through culturally appropriate resources.</w:t>
      </w:r>
    </w:p>
    <w:p>
      <w:pPr>
        <w:pStyle w:val="BodyText"/>
      </w:pPr>
      <w:r>
        <w:t xml:space="preserve">One of my core strengths is my ability to remain calm under pressure. In Moscow’s high-stress healthcare environment, this skill has proven invaluable. For instance, during a recent emergency delivery at a local clinic, I maintained composure and coordinated with the medical team to ensure a safe outcome for both mother and baby. My proactive approach to problem-solving and attention to detail have consistently allowed me to deliver results in fast-paced settings.</w:t>
      </w:r>
    </w:p>
    <w:bookmarkEnd w:id="21"/>
    <w:bookmarkStart w:id="22" w:name="commitment-to-continuous-learning"/>
    <w:p>
      <w:pPr>
        <w:pStyle w:val="Heading2"/>
      </w:pPr>
      <w:r>
        <w:rPr>
          <w:bCs/>
          <w:b/>
        </w:rPr>
        <w:t xml:space="preserve">Commitment to Continuous Learning</w:t>
      </w:r>
    </w:p>
    <w:p>
      <w:pPr>
        <w:pStyle w:val="FirstParagraph"/>
      </w:pPr>
      <w:r>
        <w:t xml:space="preserve">I am deeply committed to professional growth and staying current with advancements in midwifery. In Russia Moscow, I have participated in workshops and seminars hosted by organizations such as the Russian Association of Midwives (RAM) and the World Health Organization (WHO). These experiences have expanded my knowledge of evidence-based practices, including the latest protocols for reducing maternal mortality rates and improving access to care for underserved populations. I also regularly review research articles and collaborate with colleagues to share best practices, ensuring that my work aligns with global standards while respecting local traditions.</w:t>
      </w:r>
    </w:p>
    <w:p>
      <w:pPr>
        <w:pStyle w:val="BodyText"/>
      </w:pPr>
      <w:r>
        <w:t xml:space="preserve">Furthermore, I have embraced technology as a tool to enhance patient care. In Moscow, I have utilized electronic health records (EHRs) and telehealth platforms to streamline communication between patients and healthcare providers. This approach has not only improved efficiency but also fostered stronger relationships with patients who may face barriers to in-person visits.</w:t>
      </w:r>
    </w:p>
    <w:bookmarkEnd w:id="22"/>
    <w:bookmarkStart w:id="23" w:name="Xad5babc5594761592bc398764412b980443d5f5"/>
    <w:p>
      <w:pPr>
        <w:pStyle w:val="Heading2"/>
      </w:pPr>
      <w:r>
        <w:rPr>
          <w:bCs/>
          <w:b/>
        </w:rPr>
        <w:t xml:space="preserve">Why Russia Moscow? A Cultural and Professional Fit</w:t>
      </w:r>
    </w:p>
    <w:p>
      <w:pPr>
        <w:pStyle w:val="FirstParagraph"/>
      </w:pPr>
      <w:r>
        <w:t xml:space="preserve">Russia Moscow offers a unique blend of historical significance and modern innovation, making it an ideal place for a midwife to thrive. The city’s dynamic healthcare sector, combined with its rich cultural heritage, provides endless opportunities to make a meaningful impact. I am particularly drawn to the growing emphasis on maternal health initiatives in Moscow, such as the government’s efforts to reduce neonatal mortality and expand access to prenatal care in rural areas. As a Midwife with a passion for community engagement, I am eager to contribute my expertise to these efforts.</w:t>
      </w:r>
    </w:p>
    <w:p>
      <w:pPr>
        <w:pStyle w:val="BodyText"/>
      </w:pPr>
      <w:r>
        <w:t xml:space="preserve">Living and working in Moscow has also allowed me to immerse myself in the local culture. I have learned the importance of respecting traditional practices while advocating for evidence-based care. For example, I have worked with families who prefer natural birthing methods, ensuring that their preferences are honored without compromising safety. This balance between cultural sensitivity and medical expertise is essential in building trust with patients and delivering high-quality care.</w:t>
      </w:r>
    </w:p>
    <w:bookmarkEnd w:id="23"/>
    <w:bookmarkStart w:id="24" w:name="conclusion"/>
    <w:p>
      <w:pPr>
        <w:pStyle w:val="Heading2"/>
      </w:pPr>
      <w:r>
        <w:rPr>
          <w:bCs/>
          <w:b/>
        </w:rPr>
        <w:t xml:space="preserve">Conclusion</w:t>
      </w:r>
    </w:p>
    <w:p>
      <w:pPr>
        <w:pStyle w:val="FirstParagraph"/>
      </w:pPr>
      <w:r>
        <w:t xml:space="preserve">In conclusion, I am confident that my experience as a Midwife, combined with my dedication to the healthcare needs of Russia Moscow, makes me an ideal candidate for this position. I am eager to bring my skills in clinical care, patient education, and cultural competence to your team. I would welcome the opportunity to discuss how my background aligns with your organization’s goals and values.</w:t>
      </w:r>
    </w:p>
    <w:p>
      <w:pPr>
        <w:pStyle w:val="BodyText"/>
      </w:pPr>
      <w:r>
        <w:t xml:space="preserve">Thank you for considering my application. I look forward to the possibility of contributing to the continued success of your institution in supporting women and families in Russia Moscow.</w:t>
      </w:r>
    </w:p>
    <w:p>
      <w:pPr>
        <w:pStyle w:val="BodyText"/>
      </w:pPr>
      <w:r>
        <w:t xml:space="preserve">Sincerely,</w:t>
      </w:r>
      <w:r>
        <w:br/>
      </w:r>
      <w:r>
        <w:t xml:space="preserve">[Your Full Name]</w:t>
      </w:r>
      <w:r>
        <w:br/>
      </w:r>
      <w:r>
        <w:t xml:space="preserve">[Your Contact Information: Email, Phone Number]</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Russia Moscow</dc:title>
  <dc:creator/>
  <cp:keywords/>
  <dcterms:created xsi:type="dcterms:W3CDTF">2025-12-10T13:57:40Z</dcterms:created>
  <dcterms:modified xsi:type="dcterms:W3CDTF">2025-12-10T13:57:40Z</dcterms:modified>
</cp:coreProperties>
</file>

<file path=docProps/custom.xml><?xml version="1.0" encoding="utf-8"?>
<Properties xmlns="http://schemas.openxmlformats.org/officeDocument/2006/custom-properties" xmlns:vt="http://schemas.openxmlformats.org/officeDocument/2006/docPropsVTypes"/>
</file>